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er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eru received a score of 73.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eru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eru received a score of</w:t>
      </w:r>
      <w:r>
        <w:t xml:space="preserve"> </w:t>
      </w:r>
      <w:r>
        <w:rPr>
          <w:bCs/>
          <w:b/>
        </w:rPr>
        <w:t xml:space="preserve">87.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eru received a score of 9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eru received a score of 5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eru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eru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eru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eru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er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eru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eru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eru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eru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eru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er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er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eru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er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er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er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er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er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er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er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er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er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er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er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er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er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er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er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er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er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5,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0, 1991, 1994, 1995,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8:14Z</dcterms:created>
  <dcterms:modified xsi:type="dcterms:W3CDTF">2024-01-16T17: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eru Country Report</vt:lpwstr>
  </property>
</Properties>
</file>